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FRENCH VANILLA #EU1718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718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 phrase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benzyl alcohol.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64 – 3.28</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paraId="147D3D5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315 – 0.625</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15 – 0.02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005 – 0.005</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l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FRENCH VANILLA #EU1718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aldehyde (100-52-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FRENCH VANILLA #EU1718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b)</w:t>
            </w:r>
          </w:p>
        </w:tc>
        <w:tc>
          <w:tcPr>
            <w:tcW w:w="946" w:type="pct"/>
          </w:tcPr>
          <w:p w:rsidR="00A65092" w:rsidRPr="00E158AE" w:rsidP="005C557D" w14:paraId="4FFDF545" w14:textId="65E103D2">
            <w:pPr>
              <w:pStyle w:val="SDSTableTextNormal"/>
              <w:rPr>
                <w:noProof w:val="0"/>
              </w:rPr>
            </w:pPr>
            <w:r w:rsidRPr="00E158AE">
              <w:rPr>
                <w:noProof/>
              </w:rPr>
              <w:t>benzyl benzoate ; benzyl alcohol ; benzaldehyde ; butyric acid</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FRENCH VANILLA #EU17182F 5% in DPG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benzyl alcoh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FRENCH VANILLA #EU1718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FRENCH VANILLA #EU1718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59C8E038-1F0F-48E0-9B25-86F82A83DA23}"/>
</file>

<file path=customXml/itemProps3.xml><?xml version="1.0" encoding="utf-8"?>
<ds:datastoreItem xmlns:ds="http://schemas.openxmlformats.org/officeDocument/2006/customXml" ds:itemID="{EB34E37D-F7BC-4C9D-A29E-950A3C26406B}"/>
</file>

<file path=customXml/itemProps4.xml><?xml version="1.0" encoding="utf-8"?>
<ds:datastoreItem xmlns:ds="http://schemas.openxmlformats.org/officeDocument/2006/customXml" ds:itemID="{136BFD91-B455-4EDD-A1A2-D1C5F1802FA8}"/>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